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7FB78FB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Office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12110BA1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D9393C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3B42DD2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</w:t>
            </w:r>
            <w:r w:rsidR="006940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13CBFCFC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D8A1255" w14:textId="13B50E31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  <w:p w14:paraId="6BFD9263" w14:textId="21591993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F9FD4CC" w14:textId="77777777" w:rsidR="00C26998" w:rsidRDefault="006940E2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</w:p>
          <w:p w14:paraId="54F5F862" w14:textId="1C437050" w:rsidR="00182520" w:rsidRPr="00CC5536" w:rsidRDefault="00C26998" w:rsidP="00C26998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2F3CAE86" w14:textId="77777777" w:rsidR="00C26998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</w:p>
          <w:p w14:paraId="35D82AE4" w14:textId="2E8FFDB8" w:rsidR="000B7C1C" w:rsidRPr="001328C7" w:rsidRDefault="00C26998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. 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63E21C96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I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), 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(Revision </w:t>
            </w:r>
            <w:r w:rsidR="0028505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7A6D55C4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EF04FF" w14:paraId="68C84962" w14:textId="77777777" w:rsidTr="0028505A">
        <w:tc>
          <w:tcPr>
            <w:tcW w:w="8820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AD5F23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7A95A9FE" w:rsidR="00AD5F23" w:rsidRPr="00AD5F23" w:rsidRDefault="00BA7755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am Comple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16E2096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za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pretable Team Formation Algorithm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4530D783" w:rsid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deh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tent Aspect Detection in Product Review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5642ACCF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Diversity-aware Team Forma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4E86C183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26070867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emporal Neural Team Formation with Negative Sampling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="009F44AE" w:rsidRPr="009F44AE">
              <w:rPr>
                <w:b/>
                <w:bCs/>
              </w:rPr>
              <w:t xml:space="preserve">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 w:rsidR="009F44A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4286575" w14:textId="0D29AD3F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9F00A8" w:rsidRDefault="0079322D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9F00A8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9F00A8" w:rsidRDefault="0079322D" w:rsidP="001957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6D56C80C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ad Hashem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42A8028B" w:rsidR="00522161" w:rsidRPr="007A3470" w:rsidRDefault="00522161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Ehsan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21901DF" w14:textId="77777777" w:rsidTr="006F29F8">
        <w:trPr>
          <w:trHeight w:val="241"/>
        </w:trPr>
        <w:tc>
          <w:tcPr>
            <w:tcW w:w="9498" w:type="dxa"/>
          </w:tcPr>
          <w:p w14:paraId="1C17564C" w14:textId="17B87E0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Bhavya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7A347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7A347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Benchmark Workflow and Dataset Collection for Query Refinement</w:t>
            </w:r>
          </w:p>
        </w:tc>
        <w:tc>
          <w:tcPr>
            <w:tcW w:w="852" w:type="dxa"/>
          </w:tcPr>
          <w:p w14:paraId="46565755" w14:textId="47120B1A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79613AC8" w14:textId="5E7409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ster of Applied Computing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294575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2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60C3B54F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39"/>
        <w:gridCol w:w="2811"/>
        <w:gridCol w:w="632"/>
      </w:tblGrid>
      <w:tr w:rsidR="009F2395" w14:paraId="780B685D" w14:textId="77777777" w:rsidTr="00452912">
        <w:trPr>
          <w:trHeight w:val="65"/>
        </w:trPr>
        <w:tc>
          <w:tcPr>
            <w:tcW w:w="7539" w:type="dxa"/>
          </w:tcPr>
          <w:p w14:paraId="1F91ED66" w14:textId="691C504E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9F2395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811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452912">
        <w:trPr>
          <w:trHeight w:val="65"/>
        </w:trPr>
        <w:tc>
          <w:tcPr>
            <w:tcW w:w="7539" w:type="dxa"/>
          </w:tcPr>
          <w:p w14:paraId="481B4B9E" w14:textId="30312674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811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387B2381" w14:textId="77777777" w:rsidTr="00452912">
        <w:trPr>
          <w:trHeight w:val="65"/>
        </w:trPr>
        <w:tc>
          <w:tcPr>
            <w:tcW w:w="7539" w:type="dxa"/>
          </w:tcPr>
          <w:p w14:paraId="01945799" w14:textId="5C3AA2E4" w:rsidR="00452912" w:rsidRDefault="00452912" w:rsidP="0045291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2811" w:type="dxa"/>
          </w:tcPr>
          <w:p w14:paraId="32F12A00" w14:textId="7D32CB37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23A4CBF4" w14:textId="77777777" w:rsidTr="00452912">
        <w:trPr>
          <w:trHeight w:val="65"/>
        </w:trPr>
        <w:tc>
          <w:tcPr>
            <w:tcW w:w="7539" w:type="dxa"/>
          </w:tcPr>
          <w:p w14:paraId="530E75BF" w14:textId="2AB66839" w:rsidR="00452912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2811" w:type="dxa"/>
          </w:tcPr>
          <w:p w14:paraId="6CC80DC8" w14:textId="5D676A7A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34C2263A" w14:textId="77777777" w:rsidTr="00452912">
        <w:trPr>
          <w:trHeight w:val="65"/>
        </w:trPr>
        <w:tc>
          <w:tcPr>
            <w:tcW w:w="7539" w:type="dxa"/>
          </w:tcPr>
          <w:p w14:paraId="547E7DA1" w14:textId="4822291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Chair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nu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umar</w:t>
            </w:r>
          </w:p>
        </w:tc>
        <w:tc>
          <w:tcPr>
            <w:tcW w:w="2811" w:type="dxa"/>
          </w:tcPr>
          <w:p w14:paraId="13A66F65" w14:textId="5529423E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30C2A5D" w14:textId="5524D88D" w:rsidR="00452912" w:rsidRPr="00CA0709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52912" w14:paraId="1CE910CF" w14:textId="77777777" w:rsidTr="00452912">
        <w:trPr>
          <w:trHeight w:val="65"/>
        </w:trPr>
        <w:tc>
          <w:tcPr>
            <w:tcW w:w="7539" w:type="dxa"/>
          </w:tcPr>
          <w:p w14:paraId="72129282" w14:textId="6E8E6D14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n Reba Thomas Alexander</w:t>
            </w:r>
          </w:p>
        </w:tc>
        <w:tc>
          <w:tcPr>
            <w:tcW w:w="2811" w:type="dxa"/>
          </w:tcPr>
          <w:p w14:paraId="4D8B69A1" w14:textId="08045454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8602E9C" w14:textId="568AB63C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18E73EB" w14:textId="77777777" w:rsidTr="00452912">
        <w:trPr>
          <w:trHeight w:val="65"/>
        </w:trPr>
        <w:tc>
          <w:tcPr>
            <w:tcW w:w="7539" w:type="dxa"/>
          </w:tcPr>
          <w:p w14:paraId="7507B94E" w14:textId="21BF4489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2811" w:type="dxa"/>
          </w:tcPr>
          <w:p w14:paraId="445CD3EE" w14:textId="5E3116D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7D9E030" w14:textId="77777777" w:rsidTr="00452912">
        <w:trPr>
          <w:trHeight w:val="65"/>
        </w:trPr>
        <w:tc>
          <w:tcPr>
            <w:tcW w:w="7539" w:type="dxa"/>
          </w:tcPr>
          <w:p w14:paraId="7E9F68A7" w14:textId="2EA88245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2811" w:type="dxa"/>
          </w:tcPr>
          <w:p w14:paraId="447ED098" w14:textId="7902EE25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7CCE718A" w14:textId="77777777" w:rsidTr="00452912">
        <w:trPr>
          <w:trHeight w:val="65"/>
        </w:trPr>
        <w:tc>
          <w:tcPr>
            <w:tcW w:w="7539" w:type="dxa"/>
          </w:tcPr>
          <w:p w14:paraId="5D58645F" w14:textId="366C8AC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2811" w:type="dxa"/>
          </w:tcPr>
          <w:p w14:paraId="230F73F2" w14:textId="6E09B7C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JCAI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771DEFF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Information Processing &amp; Management (IP&amp;M), Impact Factor: </w:t>
      </w:r>
      <w:r w:rsidR="00897C25"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2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AE091" w14:textId="77777777" w:rsidR="00523F7C" w:rsidRDefault="00523F7C" w:rsidP="00962F84">
      <w:r>
        <w:separator/>
      </w:r>
    </w:p>
  </w:endnote>
  <w:endnote w:type="continuationSeparator" w:id="0">
    <w:p w14:paraId="2B2E7BB4" w14:textId="77777777" w:rsidR="00523F7C" w:rsidRDefault="00523F7C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DC036" w14:textId="77777777" w:rsidR="00523F7C" w:rsidRDefault="00523F7C" w:rsidP="00962F84">
      <w:r>
        <w:separator/>
      </w:r>
    </w:p>
  </w:footnote>
  <w:footnote w:type="continuationSeparator" w:id="0">
    <w:p w14:paraId="116C238F" w14:textId="77777777" w:rsidR="00523F7C" w:rsidRDefault="00523F7C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1905F52B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083CFF">
      <w:rPr>
        <w:rFonts w:ascii="Garamond" w:hAnsi="Garamond" w:cs="NimbusRomNo9L-Regu"/>
        <w:color w:val="0000FF"/>
        <w:sz w:val="20"/>
        <w:szCs w:val="20"/>
        <w:lang w:val="en-US"/>
      </w:rPr>
      <w:t>Nov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>
      <w:rPr>
        <w:rFonts w:ascii="Garamond" w:hAnsi="Garamond" w:cs="NimbusRomNo9L-Regu"/>
        <w:color w:val="0000FF"/>
        <w:sz w:val="20"/>
        <w:szCs w:val="20"/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ODWgApVvsX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6E53"/>
    <w:rsid w:val="00083CFF"/>
    <w:rsid w:val="00090AD8"/>
    <w:rsid w:val="00092ECF"/>
    <w:rsid w:val="00093E01"/>
    <w:rsid w:val="000A0160"/>
    <w:rsid w:val="000A1FAD"/>
    <w:rsid w:val="000B2111"/>
    <w:rsid w:val="000B3760"/>
    <w:rsid w:val="000B5E4C"/>
    <w:rsid w:val="000B7C1C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0FC4"/>
    <w:rsid w:val="001E5F7B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505A"/>
    <w:rsid w:val="0028616D"/>
    <w:rsid w:val="00287401"/>
    <w:rsid w:val="00292261"/>
    <w:rsid w:val="002A1502"/>
    <w:rsid w:val="002A5054"/>
    <w:rsid w:val="002C0E68"/>
    <w:rsid w:val="002C2449"/>
    <w:rsid w:val="002C5C2B"/>
    <w:rsid w:val="002E4681"/>
    <w:rsid w:val="002F0E71"/>
    <w:rsid w:val="002F305E"/>
    <w:rsid w:val="002F7C39"/>
    <w:rsid w:val="00322026"/>
    <w:rsid w:val="00326D79"/>
    <w:rsid w:val="00332D87"/>
    <w:rsid w:val="003370C0"/>
    <w:rsid w:val="00345C1E"/>
    <w:rsid w:val="00347901"/>
    <w:rsid w:val="00353E99"/>
    <w:rsid w:val="0035692D"/>
    <w:rsid w:val="003601E3"/>
    <w:rsid w:val="00362C5E"/>
    <w:rsid w:val="00364098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51C6"/>
    <w:rsid w:val="003E6AAD"/>
    <w:rsid w:val="003E6CDD"/>
    <w:rsid w:val="003F02A5"/>
    <w:rsid w:val="00423607"/>
    <w:rsid w:val="00452912"/>
    <w:rsid w:val="004771E2"/>
    <w:rsid w:val="00481812"/>
    <w:rsid w:val="004934E2"/>
    <w:rsid w:val="004A5B3A"/>
    <w:rsid w:val="004B4701"/>
    <w:rsid w:val="004B728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2161"/>
    <w:rsid w:val="005236ED"/>
    <w:rsid w:val="00523F7C"/>
    <w:rsid w:val="00525C2C"/>
    <w:rsid w:val="0052650B"/>
    <w:rsid w:val="005473F0"/>
    <w:rsid w:val="005538AA"/>
    <w:rsid w:val="00556B9E"/>
    <w:rsid w:val="00561437"/>
    <w:rsid w:val="0056172A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D3800"/>
    <w:rsid w:val="005D4F78"/>
    <w:rsid w:val="005E4070"/>
    <w:rsid w:val="005E6D21"/>
    <w:rsid w:val="0060270A"/>
    <w:rsid w:val="006119CF"/>
    <w:rsid w:val="00622E74"/>
    <w:rsid w:val="0062771B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C574F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462DC"/>
    <w:rsid w:val="00750A43"/>
    <w:rsid w:val="00752582"/>
    <w:rsid w:val="00770A93"/>
    <w:rsid w:val="0077170D"/>
    <w:rsid w:val="00790DAE"/>
    <w:rsid w:val="0079322D"/>
    <w:rsid w:val="00793C3F"/>
    <w:rsid w:val="007A0FB4"/>
    <w:rsid w:val="007A3470"/>
    <w:rsid w:val="007A37B9"/>
    <w:rsid w:val="007A6E3C"/>
    <w:rsid w:val="007B208E"/>
    <w:rsid w:val="007B6895"/>
    <w:rsid w:val="007C3F60"/>
    <w:rsid w:val="007D284C"/>
    <w:rsid w:val="007E5191"/>
    <w:rsid w:val="007F556F"/>
    <w:rsid w:val="0081167D"/>
    <w:rsid w:val="008118C7"/>
    <w:rsid w:val="00812EC4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97C25"/>
    <w:rsid w:val="008A2CB9"/>
    <w:rsid w:val="008C0FAE"/>
    <w:rsid w:val="008D1F9A"/>
    <w:rsid w:val="008D48F2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80421"/>
    <w:rsid w:val="00985B11"/>
    <w:rsid w:val="0099045E"/>
    <w:rsid w:val="00996563"/>
    <w:rsid w:val="009B0024"/>
    <w:rsid w:val="009B2768"/>
    <w:rsid w:val="009B2A94"/>
    <w:rsid w:val="009B5F0D"/>
    <w:rsid w:val="009C0696"/>
    <w:rsid w:val="009D3C97"/>
    <w:rsid w:val="009D6DCA"/>
    <w:rsid w:val="009E040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0458"/>
    <w:rsid w:val="00A93C12"/>
    <w:rsid w:val="00AA2F73"/>
    <w:rsid w:val="00AD5F2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81FCD"/>
    <w:rsid w:val="00B82F35"/>
    <w:rsid w:val="00B83C01"/>
    <w:rsid w:val="00B90F81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5019F"/>
    <w:rsid w:val="00C55A75"/>
    <w:rsid w:val="00C64898"/>
    <w:rsid w:val="00C660EB"/>
    <w:rsid w:val="00C76582"/>
    <w:rsid w:val="00C86643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7FE2"/>
    <w:rsid w:val="00E10366"/>
    <w:rsid w:val="00E158F8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6DDD"/>
    <w:rsid w:val="00F20B72"/>
    <w:rsid w:val="00F32433"/>
    <w:rsid w:val="00F374CE"/>
    <w:rsid w:val="00F4168F"/>
    <w:rsid w:val="00F45CF5"/>
    <w:rsid w:val="00F52E38"/>
    <w:rsid w:val="00F62FB2"/>
    <w:rsid w:val="00F70287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6</TotalTime>
  <Pages>5</Pages>
  <Words>3345</Words>
  <Characters>19071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Company/>
  <LinksUpToDate>false</LinksUpToDate>
  <CharactersWithSpaces>2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2</dc:title>
  <dc:subject/>
  <dc:creator>Hossein Fani;hfani@uwindsor.ca</dc:creator>
  <cp:keywords/>
  <dc:description/>
  <cp:lastModifiedBy>Hossein Fani</cp:lastModifiedBy>
  <cp:revision>324</cp:revision>
  <cp:lastPrinted>2023-01-08T17:43:00Z</cp:lastPrinted>
  <dcterms:created xsi:type="dcterms:W3CDTF">2021-10-28T16:56:00Z</dcterms:created>
  <dcterms:modified xsi:type="dcterms:W3CDTF">2023-01-26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